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 w:rsidR="00CE4EC7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="00701252" w:rsidRPr="004977B3">
        <w:rPr>
          <w:rFonts w:ascii="Times New Roman" w:hAnsi="Times New Roman" w:cs="Times New Roman"/>
          <w:b/>
          <w:sz w:val="28"/>
          <w:szCs w:val="28"/>
          <w:u w:val="single"/>
        </w:rPr>
        <w:t xml:space="preserve">Water Resources </w:t>
      </w:r>
      <w:proofErr w:type="gramStart"/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F7881" w:rsidRDefault="00E63C69" w:rsidP="00BF788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354D8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01"/>
        <w:gridCol w:w="1613"/>
        <w:gridCol w:w="1509"/>
        <w:gridCol w:w="1406"/>
        <w:gridCol w:w="1548"/>
        <w:gridCol w:w="1889"/>
        <w:gridCol w:w="1220"/>
        <w:gridCol w:w="1225"/>
      </w:tblGrid>
      <w:tr w:rsidR="000B519E" w:rsidRPr="00E321E8" w:rsidTr="00F217C6">
        <w:trPr>
          <w:trHeight w:val="60"/>
          <w:jc w:val="center"/>
        </w:trPr>
        <w:tc>
          <w:tcPr>
            <w:tcW w:w="1777" w:type="dxa"/>
            <w:vAlign w:val="center"/>
          </w:tcPr>
          <w:p w:rsidR="000B519E" w:rsidRPr="00E321E8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0B519E" w:rsidRPr="00E321E8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0B519E" w:rsidRPr="00D17749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3" w:type="dxa"/>
            <w:tcBorders>
              <w:left w:val="single" w:sz="4" w:space="0" w:color="auto"/>
            </w:tcBorders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20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5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B496C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</w:tcPr>
          <w:p w:rsidR="00EB496C" w:rsidRPr="008B31BE" w:rsidRDefault="00EB496C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APH</w:t>
            </w:r>
          </w:p>
        </w:tc>
        <w:tc>
          <w:tcPr>
            <w:tcW w:w="1613" w:type="dxa"/>
            <w:tcBorders>
              <w:left w:val="single" w:sz="4" w:space="0" w:color="auto"/>
            </w:tcBorders>
          </w:tcPr>
          <w:p w:rsidR="00EB496C" w:rsidRPr="008B31BE" w:rsidRDefault="00EB496C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509" w:type="dxa"/>
          </w:tcPr>
          <w:p w:rsidR="00EB496C" w:rsidRPr="008B31BE" w:rsidRDefault="00EB496C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RS&amp;GIS</w:t>
            </w: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5882" w:type="dxa"/>
            <w:gridSpan w:val="4"/>
            <w:vAlign w:val="center"/>
          </w:tcPr>
          <w:p w:rsidR="00EB496C" w:rsidRPr="00DE25D3" w:rsidRDefault="00EB496C" w:rsidP="00DE25D3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SOFTWARE LAB</w:t>
            </w: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</w:tcPr>
          <w:p w:rsidR="0011509E" w:rsidRPr="00AE0155" w:rsidRDefault="0011509E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613" w:type="dxa"/>
          </w:tcPr>
          <w:p w:rsidR="0011509E" w:rsidRPr="008B31BE" w:rsidRDefault="0011509E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GWH</w:t>
            </w:r>
          </w:p>
        </w:tc>
        <w:tc>
          <w:tcPr>
            <w:tcW w:w="1509" w:type="dxa"/>
          </w:tcPr>
          <w:p w:rsidR="0011509E" w:rsidRPr="00DE25D3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11509E" w:rsidRPr="00DE25D3" w:rsidRDefault="0011509E" w:rsidP="00DE25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09" w:type="dxa"/>
            <w:gridSpan w:val="2"/>
            <w:vAlign w:val="center"/>
          </w:tcPr>
          <w:p w:rsidR="0011509E" w:rsidRPr="00DE25D3" w:rsidRDefault="0011509E" w:rsidP="00DE25D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E-1</w:t>
            </w:r>
          </w:p>
        </w:tc>
        <w:tc>
          <w:tcPr>
            <w:tcW w:w="1225" w:type="dxa"/>
            <w:vAlign w:val="center"/>
          </w:tcPr>
          <w:p w:rsidR="0011509E" w:rsidRPr="00DE25D3" w:rsidRDefault="0011509E" w:rsidP="00DE25D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</w:tcPr>
          <w:p w:rsidR="0011509E" w:rsidRPr="00AE0155" w:rsidRDefault="0011509E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RS&amp;GIS</w:t>
            </w:r>
          </w:p>
        </w:tc>
        <w:tc>
          <w:tcPr>
            <w:tcW w:w="1613" w:type="dxa"/>
          </w:tcPr>
          <w:p w:rsidR="0011509E" w:rsidRPr="00A4548B" w:rsidRDefault="0011509E" w:rsidP="00F217C6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GWH</w:t>
            </w:r>
          </w:p>
        </w:tc>
        <w:tc>
          <w:tcPr>
            <w:tcW w:w="1509" w:type="dxa"/>
            <w:vAlign w:val="center"/>
          </w:tcPr>
          <w:p w:rsidR="0011509E" w:rsidRPr="00AE0155" w:rsidRDefault="0011509E" w:rsidP="00F217C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11509E" w:rsidRPr="006B280A" w:rsidRDefault="0011509E" w:rsidP="00DE25D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  <w:vAlign w:val="center"/>
          </w:tcPr>
          <w:p w:rsidR="0011509E" w:rsidRPr="006B280A" w:rsidRDefault="0011509E" w:rsidP="00DE25D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sz w:val="24"/>
              </w:rPr>
              <w:t>OE-1</w:t>
            </w:r>
          </w:p>
        </w:tc>
        <w:tc>
          <w:tcPr>
            <w:tcW w:w="12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509E" w:rsidRPr="00BF6BD6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11509E" w:rsidRPr="00BF6BD6" w:rsidRDefault="0011509E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APH</w:t>
            </w:r>
          </w:p>
        </w:tc>
        <w:tc>
          <w:tcPr>
            <w:tcW w:w="1613" w:type="dxa"/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GWH</w:t>
            </w:r>
          </w:p>
        </w:tc>
        <w:tc>
          <w:tcPr>
            <w:tcW w:w="1509" w:type="dxa"/>
            <w:vAlign w:val="center"/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  <w:vAlign w:val="center"/>
          </w:tcPr>
          <w:p w:rsidR="0011509E" w:rsidRPr="00DE25D3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PROJECT RELATED (SPECIALIZATION RELATED)</w:t>
            </w: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RS&amp;GIS</w:t>
            </w:r>
          </w:p>
        </w:tc>
        <w:tc>
          <w:tcPr>
            <w:tcW w:w="1509" w:type="dxa"/>
            <w:tcBorders>
              <w:left w:val="single" w:sz="4" w:space="0" w:color="auto"/>
            </w:tcBorders>
            <w:vAlign w:val="center"/>
          </w:tcPr>
          <w:p w:rsidR="0011509E" w:rsidRPr="00AE0155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11509E" w:rsidRPr="00DE25D3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APH</w:t>
            </w:r>
          </w:p>
        </w:tc>
        <w:tc>
          <w:tcPr>
            <w:tcW w:w="3109" w:type="dxa"/>
            <w:gridSpan w:val="2"/>
            <w:tcBorders>
              <w:left w:val="single" w:sz="4" w:space="0" w:color="auto"/>
            </w:tcBorders>
            <w:vAlign w:val="center"/>
          </w:tcPr>
          <w:p w:rsidR="0011509E" w:rsidRPr="00DE25D3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225" w:type="dxa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11509E" w:rsidRPr="00E321E8" w:rsidTr="009F11DC">
        <w:trPr>
          <w:trHeight w:val="20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8"/>
            <w:shd w:val="clear" w:color="auto" w:fill="C2D69B" w:themeFill="accent3" w:themeFillTint="99"/>
            <w:vAlign w:val="center"/>
          </w:tcPr>
          <w:p w:rsidR="0011509E" w:rsidRPr="00432945" w:rsidRDefault="0011509E" w:rsidP="0011509E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9403D3" w:rsidRDefault="009403D3" w:rsidP="009403D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9403D3" w:rsidRPr="00CC0793" w:rsidTr="00E36FBB">
        <w:trPr>
          <w:jc w:val="center"/>
        </w:trPr>
        <w:tc>
          <w:tcPr>
            <w:tcW w:w="1399" w:type="dxa"/>
            <w:vAlign w:val="center"/>
          </w:tcPr>
          <w:p w:rsidR="009403D3" w:rsidRPr="00CC0793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. Code</w:t>
            </w:r>
          </w:p>
        </w:tc>
        <w:tc>
          <w:tcPr>
            <w:tcW w:w="5558" w:type="dxa"/>
          </w:tcPr>
          <w:p w:rsidR="009403D3" w:rsidRPr="00CC0793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9403D3" w:rsidRPr="00CC0793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422986" w:rsidRPr="00CC0793" w:rsidTr="00A77806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142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Applied Hydraulics</w:t>
            </w:r>
            <w:r w:rsidR="004346A2">
              <w:t xml:space="preserve"> (APH)</w:t>
            </w:r>
          </w:p>
        </w:tc>
        <w:tc>
          <w:tcPr>
            <w:tcW w:w="3292" w:type="dxa"/>
            <w:vAlign w:val="center"/>
          </w:tcPr>
          <w:p w:rsidR="00422986" w:rsidRPr="00CC0793" w:rsidRDefault="00422986">
            <w:pPr>
              <w:jc w:val="center"/>
            </w:pPr>
            <w:proofErr w:type="spellStart"/>
            <w:r w:rsidRPr="00CC0793">
              <w:t>Dr.Siprarani</w:t>
            </w:r>
            <w:proofErr w:type="spellEnd"/>
            <w:r w:rsidRPr="00CC0793">
              <w:t xml:space="preserve"> Pradhan</w:t>
            </w:r>
          </w:p>
        </w:tc>
      </w:tr>
      <w:tr w:rsidR="00422986" w:rsidRPr="00CC0793" w:rsidTr="00A77806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144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Ground Water Hydrology</w:t>
            </w:r>
            <w:r w:rsidR="004346A2">
              <w:t xml:space="preserve"> (GWH)</w:t>
            </w:r>
          </w:p>
        </w:tc>
        <w:tc>
          <w:tcPr>
            <w:tcW w:w="3292" w:type="dxa"/>
            <w:vAlign w:val="center"/>
          </w:tcPr>
          <w:p w:rsidR="00422986" w:rsidRPr="00CC0793" w:rsidRDefault="00422986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F </w:t>
            </w:r>
            <w:proofErr w:type="spellStart"/>
            <w:r w:rsidRPr="00CC0793">
              <w:t>Baliarsingh</w:t>
            </w:r>
            <w:proofErr w:type="spellEnd"/>
            <w:r w:rsidRPr="00CC0793">
              <w:t>/                              CT-1</w:t>
            </w:r>
          </w:p>
        </w:tc>
      </w:tr>
      <w:tr w:rsidR="00422986" w:rsidRPr="00CC0793" w:rsidTr="00A77806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242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Advanced Numerical Methods</w:t>
            </w:r>
            <w:r w:rsidR="004346A2">
              <w:t xml:space="preserve"> (ANM)</w:t>
            </w:r>
          </w:p>
        </w:tc>
        <w:tc>
          <w:tcPr>
            <w:tcW w:w="3292" w:type="dxa"/>
            <w:vAlign w:val="center"/>
          </w:tcPr>
          <w:p w:rsidR="00422986" w:rsidRPr="00CC0793" w:rsidRDefault="00422986">
            <w:pPr>
              <w:jc w:val="center"/>
            </w:pPr>
            <w:proofErr w:type="spellStart"/>
            <w:r w:rsidRPr="00CC0793">
              <w:t>Dr.Chitaranjan</w:t>
            </w:r>
            <w:proofErr w:type="spellEnd"/>
            <w:r w:rsidRPr="00CC0793">
              <w:t xml:space="preserve">  Dalai</w:t>
            </w:r>
          </w:p>
        </w:tc>
      </w:tr>
      <w:tr w:rsidR="00422986" w:rsidRPr="00CC0793" w:rsidTr="00A77806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250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Remote Sensing and GIS Application in Water resources Engineering</w:t>
            </w:r>
            <w:r w:rsidR="004346A2">
              <w:t xml:space="preserve"> (</w:t>
            </w:r>
            <w:r w:rsidR="004346A2" w:rsidRPr="004346A2">
              <w:t>RS&amp;GIS</w:t>
            </w:r>
            <w:r w:rsidR="004346A2">
              <w:t>)</w:t>
            </w:r>
          </w:p>
        </w:tc>
        <w:tc>
          <w:tcPr>
            <w:tcW w:w="3292" w:type="dxa"/>
            <w:vAlign w:val="center"/>
          </w:tcPr>
          <w:p w:rsidR="00422986" w:rsidRPr="00CC0793" w:rsidRDefault="00422986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D.P. </w:t>
            </w:r>
            <w:proofErr w:type="spellStart"/>
            <w:r w:rsidRPr="00CC0793">
              <w:t>Satapathy</w:t>
            </w:r>
            <w:proofErr w:type="spellEnd"/>
          </w:p>
        </w:tc>
      </w:tr>
      <w:tr w:rsidR="00422986" w:rsidRPr="00CC0793" w:rsidTr="00A77806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002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Disaster management</w:t>
            </w:r>
            <w:r w:rsidR="004346A2">
              <w:t xml:space="preserve"> (DM)</w:t>
            </w:r>
          </w:p>
        </w:tc>
        <w:tc>
          <w:tcPr>
            <w:tcW w:w="3292" w:type="dxa"/>
            <w:vAlign w:val="center"/>
          </w:tcPr>
          <w:p w:rsidR="00422986" w:rsidRPr="00CC0793" w:rsidRDefault="00CC0793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Soumya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Kar</w:t>
            </w:r>
            <w:proofErr w:type="spellEnd"/>
          </w:p>
        </w:tc>
      </w:tr>
      <w:tr w:rsidR="00422986" w:rsidRPr="00CC0793" w:rsidTr="00422986">
        <w:trPr>
          <w:trHeight w:val="314"/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542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Software Lab</w:t>
            </w:r>
          </w:p>
        </w:tc>
        <w:tc>
          <w:tcPr>
            <w:tcW w:w="3292" w:type="dxa"/>
            <w:vAlign w:val="center"/>
          </w:tcPr>
          <w:p w:rsidR="00422986" w:rsidRPr="00CC0793" w:rsidRDefault="00422986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D.P. </w:t>
            </w:r>
            <w:proofErr w:type="spellStart"/>
            <w:r w:rsidRPr="00CC0793">
              <w:t>Satapathy</w:t>
            </w:r>
            <w:proofErr w:type="spellEnd"/>
            <w:r w:rsidRPr="00CC0793">
              <w:t>, CT - 1</w:t>
            </w:r>
          </w:p>
        </w:tc>
      </w:tr>
      <w:tr w:rsidR="00422986" w:rsidRPr="00CC0793" w:rsidTr="00A4127F">
        <w:trPr>
          <w:jc w:val="center"/>
        </w:trPr>
        <w:tc>
          <w:tcPr>
            <w:tcW w:w="1399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IP6642</w:t>
            </w:r>
          </w:p>
        </w:tc>
        <w:tc>
          <w:tcPr>
            <w:tcW w:w="5558" w:type="dxa"/>
            <w:vAlign w:val="center"/>
          </w:tcPr>
          <w:p w:rsidR="00422986" w:rsidRPr="00CC0793" w:rsidRDefault="00422986">
            <w:pPr>
              <w:jc w:val="center"/>
            </w:pPr>
            <w:r w:rsidRPr="00CC0793">
              <w:t>Project (Specialization Related)</w:t>
            </w:r>
          </w:p>
        </w:tc>
        <w:tc>
          <w:tcPr>
            <w:tcW w:w="3292" w:type="dxa"/>
            <w:vAlign w:val="center"/>
          </w:tcPr>
          <w:p w:rsidR="00422986" w:rsidRPr="00CC0793" w:rsidRDefault="00422986" w:rsidP="00B55E43">
            <w:pPr>
              <w:jc w:val="center"/>
            </w:pPr>
          </w:p>
        </w:tc>
      </w:tr>
      <w:tr w:rsidR="009403D3" w:rsidRPr="00CC0793" w:rsidTr="00E36FBB">
        <w:trPr>
          <w:jc w:val="center"/>
        </w:trPr>
        <w:tc>
          <w:tcPr>
            <w:tcW w:w="1399" w:type="dxa"/>
            <w:vAlign w:val="bottom"/>
          </w:tcPr>
          <w:p w:rsidR="009403D3" w:rsidRPr="00CC0793" w:rsidRDefault="0069051B" w:rsidP="00D75DC2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OE</w:t>
            </w:r>
            <w:r w:rsidR="00D75DC2"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-1</w:t>
            </w:r>
          </w:p>
        </w:tc>
        <w:tc>
          <w:tcPr>
            <w:tcW w:w="5558" w:type="dxa"/>
          </w:tcPr>
          <w:p w:rsidR="009403D3" w:rsidRPr="00CC0793" w:rsidRDefault="00D75DC2" w:rsidP="00D75DC2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AI and Machine Learning</w:t>
            </w:r>
          </w:p>
        </w:tc>
        <w:tc>
          <w:tcPr>
            <w:tcW w:w="3292" w:type="dxa"/>
          </w:tcPr>
          <w:p w:rsidR="009403D3" w:rsidRPr="00CC0793" w:rsidRDefault="0011509E" w:rsidP="00D75D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s. </w:t>
            </w:r>
            <w:proofErr w:type="spellStart"/>
            <w:r>
              <w:rPr>
                <w:rFonts w:ascii="Times New Roman" w:hAnsi="Times New Roman" w:cs="Times New Roman"/>
              </w:rPr>
              <w:t>Rashmi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</w:rPr>
              <w:t xml:space="preserve"> (SELS)</w:t>
            </w: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9403D3">
        <w:rPr>
          <w:rFonts w:ascii="Times New Roman" w:hAnsi="Times New Roman" w:cs="Times New Roman"/>
          <w:b/>
          <w:color w:val="FF0000"/>
        </w:rPr>
        <w:t>D 207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1493B" w:rsidRDefault="00F1493B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C2801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6905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DA2D62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 xml:space="preserve">Geotechnical </w:t>
      </w:r>
      <w:proofErr w:type="gramStart"/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354D8C" w:rsidRDefault="00354D8C" w:rsidP="00354D8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01"/>
        <w:gridCol w:w="1605"/>
        <w:gridCol w:w="8"/>
        <w:gridCol w:w="1509"/>
        <w:gridCol w:w="1406"/>
        <w:gridCol w:w="1548"/>
        <w:gridCol w:w="1889"/>
        <w:gridCol w:w="1220"/>
        <w:gridCol w:w="1225"/>
      </w:tblGrid>
      <w:tr w:rsidR="00CD3A32" w:rsidRPr="00E321E8" w:rsidTr="00245699">
        <w:trPr>
          <w:trHeight w:val="60"/>
          <w:jc w:val="center"/>
        </w:trPr>
        <w:tc>
          <w:tcPr>
            <w:tcW w:w="1777" w:type="dxa"/>
            <w:vAlign w:val="center"/>
          </w:tcPr>
          <w:p w:rsidR="00CD3A32" w:rsidRPr="00E321E8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CD3A32" w:rsidRPr="00E321E8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CD3A32" w:rsidRPr="00D17749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3" w:type="dxa"/>
            <w:gridSpan w:val="2"/>
            <w:tcBorders>
              <w:left w:val="single" w:sz="4" w:space="0" w:color="auto"/>
            </w:tcBorders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20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5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245699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5699" w:rsidRPr="008B31BE" w:rsidRDefault="00245699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SF</w:t>
            </w:r>
          </w:p>
        </w:tc>
        <w:tc>
          <w:tcPr>
            <w:tcW w:w="1613" w:type="dxa"/>
            <w:gridSpan w:val="2"/>
            <w:tcBorders>
              <w:left w:val="single" w:sz="4" w:space="0" w:color="auto"/>
            </w:tcBorders>
            <w:vAlign w:val="center"/>
          </w:tcPr>
          <w:p w:rsidR="00245699" w:rsidRPr="008B31BE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509" w:type="dxa"/>
            <w:vAlign w:val="center"/>
          </w:tcPr>
          <w:p w:rsidR="00245699" w:rsidRPr="008B31BE" w:rsidRDefault="00245699" w:rsidP="002456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5882" w:type="dxa"/>
            <w:gridSpan w:val="4"/>
            <w:vAlign w:val="center"/>
          </w:tcPr>
          <w:p w:rsidR="00245699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0793">
              <w:t>Project (Specialization Related)</w:t>
            </w: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11509E" w:rsidRPr="00AE0155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613" w:type="dxa"/>
            <w:gridSpan w:val="2"/>
            <w:vAlign w:val="center"/>
          </w:tcPr>
          <w:p w:rsidR="0011509E" w:rsidRPr="008B31BE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SF</w:t>
            </w:r>
          </w:p>
        </w:tc>
        <w:tc>
          <w:tcPr>
            <w:tcW w:w="1509" w:type="dxa"/>
            <w:vAlign w:val="center"/>
          </w:tcPr>
          <w:p w:rsidR="0011509E" w:rsidRPr="00E321E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11509E" w:rsidRPr="00AE0155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E</w:t>
            </w:r>
          </w:p>
        </w:tc>
        <w:tc>
          <w:tcPr>
            <w:tcW w:w="3109" w:type="dxa"/>
            <w:gridSpan w:val="2"/>
            <w:tcBorders>
              <w:right w:val="single" w:sz="4" w:space="0" w:color="auto"/>
            </w:tcBorders>
            <w:vAlign w:val="center"/>
          </w:tcPr>
          <w:p w:rsidR="0011509E" w:rsidRPr="00F91C6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</w:rPr>
              <w:t>OE-1</w:t>
            </w: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11509E" w:rsidRPr="00F91C6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11509E" w:rsidRPr="00E321E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  <w:vAlign w:val="center"/>
          </w:tcPr>
          <w:p w:rsidR="0011509E" w:rsidRPr="00AE0155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G</w:t>
            </w:r>
          </w:p>
        </w:tc>
        <w:tc>
          <w:tcPr>
            <w:tcW w:w="1613" w:type="dxa"/>
            <w:gridSpan w:val="2"/>
            <w:vAlign w:val="center"/>
          </w:tcPr>
          <w:p w:rsidR="0011509E" w:rsidRPr="00A4548B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E</w:t>
            </w:r>
          </w:p>
        </w:tc>
        <w:tc>
          <w:tcPr>
            <w:tcW w:w="1509" w:type="dxa"/>
            <w:vAlign w:val="center"/>
          </w:tcPr>
          <w:p w:rsidR="0011509E" w:rsidRPr="00AE0155" w:rsidRDefault="0011509E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E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11509E" w:rsidRPr="00755133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  <w:vAlign w:val="center"/>
          </w:tcPr>
          <w:p w:rsidR="0011509E" w:rsidRPr="0011509E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09E">
              <w:rPr>
                <w:rFonts w:ascii="Times New Roman" w:hAnsi="Times New Roman" w:cs="Times New Roman"/>
                <w:sz w:val="24"/>
                <w:szCs w:val="24"/>
              </w:rPr>
              <w:t>OE-1</w:t>
            </w:r>
          </w:p>
        </w:tc>
        <w:tc>
          <w:tcPr>
            <w:tcW w:w="12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509E" w:rsidRPr="00BF6BD6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11509E" w:rsidRPr="00BF6BD6" w:rsidRDefault="0011509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5699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  <w:vAlign w:val="center"/>
          </w:tcPr>
          <w:p w:rsidR="00245699" w:rsidRPr="00AE0155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G</w:t>
            </w:r>
          </w:p>
        </w:tc>
        <w:tc>
          <w:tcPr>
            <w:tcW w:w="1613" w:type="dxa"/>
            <w:gridSpan w:val="2"/>
            <w:vAlign w:val="center"/>
          </w:tcPr>
          <w:p w:rsidR="00245699" w:rsidRPr="00AE0155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E</w:t>
            </w:r>
          </w:p>
        </w:tc>
        <w:tc>
          <w:tcPr>
            <w:tcW w:w="1509" w:type="dxa"/>
            <w:vAlign w:val="center"/>
          </w:tcPr>
          <w:p w:rsidR="00245699" w:rsidRPr="00AE0155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SF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  <w:vAlign w:val="center"/>
          </w:tcPr>
          <w:p w:rsidR="00245699" w:rsidRPr="00AE0155" w:rsidRDefault="00245699" w:rsidP="00245699">
            <w:pPr>
              <w:jc w:val="center"/>
              <w:rPr>
                <w:rFonts w:ascii="Times New Roman" w:hAnsi="Times New Roman" w:cs="Times New Roman"/>
              </w:rPr>
            </w:pPr>
            <w:r w:rsidRPr="00CC0793">
              <w:t>Geotechnical Engineering Design Practice</w:t>
            </w:r>
          </w:p>
        </w:tc>
      </w:tr>
      <w:tr w:rsidR="00245699" w:rsidRPr="00E321E8" w:rsidTr="009F11DC">
        <w:trPr>
          <w:trHeight w:val="227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5699" w:rsidRPr="00AE0155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G</w:t>
            </w:r>
          </w:p>
        </w:tc>
        <w:tc>
          <w:tcPr>
            <w:tcW w:w="160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45699" w:rsidRPr="00AE0155" w:rsidRDefault="00C756FD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E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245699" w:rsidRPr="00AE0155" w:rsidRDefault="00245699" w:rsidP="002456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245699" w:rsidRPr="00E321E8" w:rsidRDefault="00EA4737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GEE</w:t>
            </w:r>
          </w:p>
        </w:tc>
        <w:tc>
          <w:tcPr>
            <w:tcW w:w="1889" w:type="dxa"/>
            <w:tcBorders>
              <w:left w:val="single" w:sz="4" w:space="0" w:color="auto"/>
            </w:tcBorders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0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5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45699" w:rsidRPr="00E321E8" w:rsidTr="009F11DC">
        <w:trPr>
          <w:trHeight w:val="20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9"/>
            <w:shd w:val="clear" w:color="auto" w:fill="C2D69B" w:themeFill="accent3" w:themeFillTint="99"/>
            <w:vAlign w:val="center"/>
          </w:tcPr>
          <w:p w:rsidR="00245699" w:rsidRPr="00432945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CD3A32" w:rsidRDefault="00CD3A32" w:rsidP="00CD3A3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CD3A32" w:rsidRPr="00CC0793" w:rsidTr="00B55E43">
        <w:trPr>
          <w:jc w:val="center"/>
        </w:trPr>
        <w:tc>
          <w:tcPr>
            <w:tcW w:w="1399" w:type="dxa"/>
            <w:vAlign w:val="center"/>
          </w:tcPr>
          <w:p w:rsidR="00CD3A32" w:rsidRPr="00CC0793" w:rsidRDefault="00CD3A32" w:rsidP="00B55E43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. Code</w:t>
            </w:r>
          </w:p>
        </w:tc>
        <w:tc>
          <w:tcPr>
            <w:tcW w:w="5558" w:type="dxa"/>
          </w:tcPr>
          <w:p w:rsidR="00CD3A32" w:rsidRPr="00CC0793" w:rsidRDefault="00CD3A32" w:rsidP="00B55E43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CD3A32" w:rsidRPr="00CC0793" w:rsidRDefault="00CD3A32" w:rsidP="00B55E43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537945" w:rsidRPr="00CC0793" w:rsidTr="0003001F">
        <w:trPr>
          <w:jc w:val="center"/>
        </w:trPr>
        <w:tc>
          <w:tcPr>
            <w:tcW w:w="1399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IP6102</w:t>
            </w:r>
          </w:p>
        </w:tc>
        <w:tc>
          <w:tcPr>
            <w:tcW w:w="5558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Advanced Foundation Engineering</w:t>
            </w:r>
            <w:r w:rsidR="00F85FC4">
              <w:t xml:space="preserve"> (AFE)</w:t>
            </w:r>
          </w:p>
        </w:tc>
        <w:tc>
          <w:tcPr>
            <w:tcW w:w="3292" w:type="dxa"/>
            <w:vAlign w:val="center"/>
          </w:tcPr>
          <w:p w:rsidR="00537945" w:rsidRPr="00CC0793" w:rsidRDefault="008F7B26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S</w:t>
            </w:r>
            <w:r>
              <w:t>ubhashree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Samant</w:t>
            </w:r>
            <w:r>
              <w:t>as</w:t>
            </w:r>
            <w:r w:rsidRPr="00CC0793">
              <w:t>inghar</w:t>
            </w:r>
            <w:proofErr w:type="spellEnd"/>
          </w:p>
        </w:tc>
      </w:tr>
      <w:tr w:rsidR="00537945" w:rsidRPr="00CC0793" w:rsidTr="0003001F">
        <w:trPr>
          <w:jc w:val="center"/>
        </w:trPr>
        <w:tc>
          <w:tcPr>
            <w:tcW w:w="1399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IP6104</w:t>
            </w:r>
          </w:p>
        </w:tc>
        <w:tc>
          <w:tcPr>
            <w:tcW w:w="5558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Dynamics of Soils and Foundation</w:t>
            </w:r>
            <w:r w:rsidR="00F85FC4">
              <w:t xml:space="preserve"> (DSF)</w:t>
            </w:r>
          </w:p>
        </w:tc>
        <w:tc>
          <w:tcPr>
            <w:tcW w:w="3292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 xml:space="preserve">Ms. Manisha </w:t>
            </w:r>
            <w:proofErr w:type="spellStart"/>
            <w:r w:rsidRPr="00CC0793">
              <w:t>Khuntia</w:t>
            </w:r>
            <w:proofErr w:type="spellEnd"/>
          </w:p>
        </w:tc>
      </w:tr>
      <w:tr w:rsidR="00537945" w:rsidRPr="00CC0793" w:rsidTr="0003001F">
        <w:trPr>
          <w:jc w:val="center"/>
        </w:trPr>
        <w:tc>
          <w:tcPr>
            <w:tcW w:w="1399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IP6206</w:t>
            </w:r>
          </w:p>
        </w:tc>
        <w:tc>
          <w:tcPr>
            <w:tcW w:w="5558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Geo-environmental Engineering</w:t>
            </w:r>
            <w:r w:rsidR="00F85FC4">
              <w:t xml:space="preserve"> (GEE)</w:t>
            </w:r>
          </w:p>
        </w:tc>
        <w:tc>
          <w:tcPr>
            <w:tcW w:w="3292" w:type="dxa"/>
            <w:vAlign w:val="center"/>
          </w:tcPr>
          <w:p w:rsidR="00537945" w:rsidRPr="00CC0793" w:rsidRDefault="00537945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B. </w:t>
            </w:r>
            <w:proofErr w:type="spellStart"/>
            <w:r w:rsidRPr="00CC0793">
              <w:t>Kirtimayee</w:t>
            </w:r>
            <w:proofErr w:type="spellEnd"/>
          </w:p>
        </w:tc>
      </w:tr>
      <w:tr w:rsidR="00537945" w:rsidRPr="00CC0793" w:rsidTr="0003001F">
        <w:trPr>
          <w:jc w:val="center"/>
        </w:trPr>
        <w:tc>
          <w:tcPr>
            <w:tcW w:w="1399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IP6208</w:t>
            </w:r>
          </w:p>
        </w:tc>
        <w:tc>
          <w:tcPr>
            <w:tcW w:w="5558" w:type="dxa"/>
            <w:vAlign w:val="center"/>
          </w:tcPr>
          <w:p w:rsidR="00537945" w:rsidRPr="00CC0793" w:rsidRDefault="00537945">
            <w:pPr>
              <w:jc w:val="center"/>
            </w:pPr>
            <w:r w:rsidRPr="00CC0793">
              <w:t>Finite Elements in Geo-mechanics</w:t>
            </w:r>
            <w:r w:rsidR="00F85FC4">
              <w:t xml:space="preserve"> (FEG)</w:t>
            </w:r>
          </w:p>
        </w:tc>
        <w:tc>
          <w:tcPr>
            <w:tcW w:w="3292" w:type="dxa"/>
            <w:vAlign w:val="center"/>
          </w:tcPr>
          <w:p w:rsidR="00537945" w:rsidRPr="00CC0793" w:rsidRDefault="00537945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B. </w:t>
            </w:r>
            <w:proofErr w:type="spellStart"/>
            <w:r w:rsidRPr="00CC0793">
              <w:t>Kirtimayee</w:t>
            </w:r>
            <w:proofErr w:type="spellEnd"/>
          </w:p>
        </w:tc>
      </w:tr>
      <w:tr w:rsidR="0038129D" w:rsidRPr="00CC0793" w:rsidTr="0003001F">
        <w:trPr>
          <w:jc w:val="center"/>
        </w:trPr>
        <w:tc>
          <w:tcPr>
            <w:tcW w:w="1399" w:type="dxa"/>
            <w:vAlign w:val="center"/>
          </w:tcPr>
          <w:p w:rsidR="0038129D" w:rsidRPr="00CC0793" w:rsidRDefault="0038129D" w:rsidP="00B55E43">
            <w:pPr>
              <w:jc w:val="center"/>
            </w:pPr>
            <w:r w:rsidRPr="00CC0793">
              <w:t>IP6002</w:t>
            </w:r>
          </w:p>
        </w:tc>
        <w:tc>
          <w:tcPr>
            <w:tcW w:w="5558" w:type="dxa"/>
            <w:vAlign w:val="center"/>
          </w:tcPr>
          <w:p w:rsidR="0038129D" w:rsidRPr="00CC0793" w:rsidRDefault="0038129D" w:rsidP="00B55E43">
            <w:pPr>
              <w:jc w:val="center"/>
            </w:pPr>
            <w:r w:rsidRPr="00CC0793">
              <w:t xml:space="preserve">Disaster </w:t>
            </w:r>
            <w:r w:rsidR="00F85FC4">
              <w:t>M</w:t>
            </w:r>
            <w:r w:rsidRPr="00CC0793">
              <w:t>anagement</w:t>
            </w:r>
            <w:r w:rsidR="00F85FC4">
              <w:t xml:space="preserve"> (DM)</w:t>
            </w:r>
          </w:p>
        </w:tc>
        <w:tc>
          <w:tcPr>
            <w:tcW w:w="3292" w:type="dxa"/>
            <w:vAlign w:val="center"/>
          </w:tcPr>
          <w:p w:rsidR="0038129D" w:rsidRPr="00CC0793" w:rsidRDefault="0038129D" w:rsidP="00B55E43">
            <w:pPr>
              <w:jc w:val="center"/>
            </w:pPr>
            <w:proofErr w:type="spellStart"/>
            <w:r w:rsidRPr="00CC0793">
              <w:t>Dr.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Soumya</w:t>
            </w:r>
            <w:proofErr w:type="spellEnd"/>
            <w:r w:rsidRPr="00CC0793">
              <w:t xml:space="preserve"> </w:t>
            </w:r>
            <w:proofErr w:type="spellStart"/>
            <w:r w:rsidRPr="00CC0793">
              <w:t>Kar</w:t>
            </w:r>
            <w:proofErr w:type="spellEnd"/>
          </w:p>
        </w:tc>
      </w:tr>
      <w:tr w:rsidR="00840C70" w:rsidRPr="00CC0793" w:rsidTr="00D46048">
        <w:trPr>
          <w:jc w:val="center"/>
        </w:trPr>
        <w:tc>
          <w:tcPr>
            <w:tcW w:w="1399" w:type="dxa"/>
            <w:vAlign w:val="center"/>
          </w:tcPr>
          <w:p w:rsidR="00840C70" w:rsidRPr="00CC0793" w:rsidRDefault="00840C70">
            <w:pPr>
              <w:jc w:val="center"/>
            </w:pPr>
            <w:r w:rsidRPr="00CC0793">
              <w:t>IP6502</w:t>
            </w:r>
          </w:p>
        </w:tc>
        <w:tc>
          <w:tcPr>
            <w:tcW w:w="5558" w:type="dxa"/>
            <w:vAlign w:val="center"/>
          </w:tcPr>
          <w:p w:rsidR="00840C70" w:rsidRPr="00CC0793" w:rsidRDefault="00840C70">
            <w:pPr>
              <w:jc w:val="center"/>
            </w:pPr>
            <w:r w:rsidRPr="00CC0793">
              <w:t>Geotechnical Engineering Design Practice</w:t>
            </w:r>
          </w:p>
        </w:tc>
        <w:tc>
          <w:tcPr>
            <w:tcW w:w="3292" w:type="dxa"/>
            <w:vAlign w:val="center"/>
          </w:tcPr>
          <w:p w:rsidR="00840C70" w:rsidRPr="00CC0793" w:rsidRDefault="00840C70">
            <w:pPr>
              <w:jc w:val="center"/>
            </w:pPr>
            <w:proofErr w:type="spellStart"/>
            <w:r w:rsidRPr="00CC0793">
              <w:t>Dr.S</w:t>
            </w:r>
            <w:r w:rsidR="008F7B26">
              <w:t>ubhashree</w:t>
            </w:r>
            <w:r w:rsidRPr="00CC0793">
              <w:t>Samant</w:t>
            </w:r>
            <w:r w:rsidR="008F7B26">
              <w:t>as</w:t>
            </w:r>
            <w:r w:rsidRPr="00CC0793">
              <w:t>inghar</w:t>
            </w:r>
            <w:proofErr w:type="spellEnd"/>
            <w:r w:rsidRPr="00CC0793">
              <w:t xml:space="preserve"> ,</w:t>
            </w:r>
            <w:proofErr w:type="spellStart"/>
            <w:r w:rsidRPr="00CC0793">
              <w:t>Dr.</w:t>
            </w:r>
            <w:proofErr w:type="spellEnd"/>
            <w:r w:rsidRPr="00CC0793">
              <w:t xml:space="preserve"> B. </w:t>
            </w:r>
            <w:proofErr w:type="spellStart"/>
            <w:r w:rsidRPr="00CC0793">
              <w:t>Kirtimayee</w:t>
            </w:r>
            <w:proofErr w:type="spellEnd"/>
          </w:p>
        </w:tc>
      </w:tr>
      <w:tr w:rsidR="00840C70" w:rsidRPr="00CC0793" w:rsidTr="004450A4">
        <w:trPr>
          <w:jc w:val="center"/>
        </w:trPr>
        <w:tc>
          <w:tcPr>
            <w:tcW w:w="1399" w:type="dxa"/>
            <w:vAlign w:val="center"/>
          </w:tcPr>
          <w:p w:rsidR="00840C70" w:rsidRPr="00CC0793" w:rsidRDefault="00840C70">
            <w:pPr>
              <w:jc w:val="center"/>
            </w:pPr>
            <w:r w:rsidRPr="00CC0793">
              <w:t>IP6602</w:t>
            </w:r>
          </w:p>
        </w:tc>
        <w:tc>
          <w:tcPr>
            <w:tcW w:w="5558" w:type="dxa"/>
            <w:vAlign w:val="center"/>
          </w:tcPr>
          <w:p w:rsidR="00840C70" w:rsidRPr="00CC0793" w:rsidRDefault="00840C70">
            <w:pPr>
              <w:jc w:val="center"/>
            </w:pPr>
            <w:r w:rsidRPr="00CC0793">
              <w:t>Project (Specialization Related)</w:t>
            </w:r>
          </w:p>
        </w:tc>
        <w:tc>
          <w:tcPr>
            <w:tcW w:w="3292" w:type="dxa"/>
          </w:tcPr>
          <w:p w:rsidR="00840C70" w:rsidRPr="00CC0793" w:rsidRDefault="00245699" w:rsidP="00B55E43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CC0793">
              <w:t>Dr.S</w:t>
            </w:r>
            <w:r>
              <w:t>ubhashree</w:t>
            </w:r>
            <w:r w:rsidRPr="00CC0793">
              <w:t>Samant</w:t>
            </w:r>
            <w:r>
              <w:t>as</w:t>
            </w:r>
            <w:r w:rsidRPr="00CC0793">
              <w:t>inghar</w:t>
            </w:r>
            <w:proofErr w:type="spellEnd"/>
            <w:r w:rsidRPr="00CC0793">
              <w:t xml:space="preserve"> ,</w:t>
            </w:r>
            <w:proofErr w:type="spellStart"/>
            <w:r w:rsidRPr="00CC0793">
              <w:t>Dr.</w:t>
            </w:r>
            <w:proofErr w:type="spellEnd"/>
            <w:r w:rsidRPr="00CC0793">
              <w:t xml:space="preserve"> B. </w:t>
            </w:r>
            <w:proofErr w:type="spellStart"/>
            <w:r w:rsidRPr="00CC0793">
              <w:t>Kirtimayee</w:t>
            </w:r>
            <w:proofErr w:type="spellEnd"/>
          </w:p>
        </w:tc>
      </w:tr>
      <w:tr w:rsidR="0011509E" w:rsidRPr="00CC0793" w:rsidTr="00B55E43">
        <w:trPr>
          <w:jc w:val="center"/>
        </w:trPr>
        <w:tc>
          <w:tcPr>
            <w:tcW w:w="1399" w:type="dxa"/>
            <w:vAlign w:val="bottom"/>
          </w:tcPr>
          <w:p w:rsidR="0011509E" w:rsidRPr="00CC0793" w:rsidRDefault="0011509E" w:rsidP="0011509E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CC0793">
              <w:t>OE-1</w:t>
            </w:r>
          </w:p>
        </w:tc>
        <w:tc>
          <w:tcPr>
            <w:tcW w:w="5558" w:type="dxa"/>
          </w:tcPr>
          <w:p w:rsidR="0011509E" w:rsidRPr="00CC0793" w:rsidRDefault="0011509E" w:rsidP="0011509E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AI and Machine Learning</w:t>
            </w:r>
          </w:p>
        </w:tc>
        <w:tc>
          <w:tcPr>
            <w:tcW w:w="3292" w:type="dxa"/>
          </w:tcPr>
          <w:p w:rsidR="0011509E" w:rsidRPr="00CC0793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s. </w:t>
            </w:r>
            <w:proofErr w:type="spellStart"/>
            <w:r>
              <w:rPr>
                <w:rFonts w:ascii="Times New Roman" w:hAnsi="Times New Roman" w:cs="Times New Roman"/>
              </w:rPr>
              <w:t>Rashmi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</w:rPr>
              <w:t xml:space="preserve"> (SELS)</w:t>
            </w:r>
          </w:p>
        </w:tc>
      </w:tr>
    </w:tbl>
    <w:p w:rsidR="00354D8C" w:rsidRDefault="00354D8C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CD3A32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CD3A32">
        <w:rPr>
          <w:rFonts w:ascii="Times New Roman" w:hAnsi="Times New Roman" w:cs="Times New Roman"/>
          <w:b/>
          <w:color w:val="FF0000"/>
        </w:rPr>
        <w:t>D 209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403D3" w:rsidRDefault="009403D3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11509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DA2D62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="00701252" w:rsidRPr="00F31392">
        <w:rPr>
          <w:rFonts w:ascii="Times New Roman" w:hAnsi="Times New Roman" w:cs="Times New Roman"/>
          <w:b/>
          <w:sz w:val="28"/>
          <w:szCs w:val="28"/>
          <w:u w:val="single"/>
        </w:rPr>
        <w:t>Structural</w:t>
      </w:r>
      <w:r w:rsidR="0011509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gramStart"/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354D8C" w:rsidRDefault="00354D8C" w:rsidP="00354D8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8"/>
        <w:gridCol w:w="1601"/>
        <w:gridCol w:w="1606"/>
        <w:gridCol w:w="8"/>
        <w:gridCol w:w="1509"/>
        <w:gridCol w:w="1406"/>
        <w:gridCol w:w="1548"/>
        <w:gridCol w:w="1889"/>
        <w:gridCol w:w="1219"/>
        <w:gridCol w:w="1224"/>
      </w:tblGrid>
      <w:tr w:rsidR="00246E03" w:rsidRPr="00E321E8" w:rsidTr="00517A37">
        <w:trPr>
          <w:trHeight w:val="60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246E03" w:rsidRPr="00E321E8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6E03" w:rsidRPr="00D17749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4" w:type="dxa"/>
            <w:gridSpan w:val="2"/>
            <w:tcBorders>
              <w:left w:val="single" w:sz="4" w:space="0" w:color="auto"/>
            </w:tcBorders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1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4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246E03" w:rsidRPr="00E321E8" w:rsidTr="009F11DC">
        <w:trPr>
          <w:trHeight w:val="227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6E03" w:rsidRPr="008B31BE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&amp;S</w:t>
            </w:r>
          </w:p>
        </w:tc>
        <w:tc>
          <w:tcPr>
            <w:tcW w:w="1614" w:type="dxa"/>
            <w:gridSpan w:val="2"/>
            <w:tcBorders>
              <w:left w:val="single" w:sz="4" w:space="0" w:color="auto"/>
            </w:tcBorders>
            <w:vAlign w:val="center"/>
          </w:tcPr>
          <w:p w:rsidR="00246E03" w:rsidRPr="008B31BE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  <w:r w:rsidRPr="009279A8">
              <w:rPr>
                <w:rFonts w:ascii="Times New Roman" w:hAnsi="Times New Roman" w:cs="Times New Roman"/>
                <w:highlight w:val="yellow"/>
              </w:rPr>
              <w:t>DM</w:t>
            </w:r>
          </w:p>
        </w:tc>
        <w:tc>
          <w:tcPr>
            <w:tcW w:w="1509" w:type="dxa"/>
            <w:vAlign w:val="center"/>
          </w:tcPr>
          <w:p w:rsidR="00246E03" w:rsidRPr="008B31BE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IDGE</w:t>
            </w: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54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M</w:t>
            </w:r>
          </w:p>
        </w:tc>
        <w:tc>
          <w:tcPr>
            <w:tcW w:w="1889" w:type="dxa"/>
            <w:vAlign w:val="center"/>
          </w:tcPr>
          <w:p w:rsidR="00246E03" w:rsidRPr="00A4548B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CS</w:t>
            </w:r>
          </w:p>
        </w:tc>
        <w:tc>
          <w:tcPr>
            <w:tcW w:w="1219" w:type="dxa"/>
            <w:vAlign w:val="center"/>
          </w:tcPr>
          <w:p w:rsidR="00246E03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4" w:type="dxa"/>
            <w:vAlign w:val="center"/>
          </w:tcPr>
          <w:p w:rsidR="00246E03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8" w:type="dxa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11509E" w:rsidRPr="00AE0155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  <w:r w:rsidRPr="009279A8">
              <w:rPr>
                <w:rFonts w:ascii="Times New Roman" w:hAnsi="Times New Roman" w:cs="Times New Roman"/>
                <w:highlight w:val="yellow"/>
              </w:rPr>
              <w:t>DM</w:t>
            </w:r>
          </w:p>
        </w:tc>
        <w:tc>
          <w:tcPr>
            <w:tcW w:w="1614" w:type="dxa"/>
            <w:gridSpan w:val="2"/>
            <w:vAlign w:val="center"/>
          </w:tcPr>
          <w:p w:rsidR="0011509E" w:rsidRPr="008B31BE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9" w:type="dxa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11509E" w:rsidRPr="00F91C6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108" w:type="dxa"/>
            <w:gridSpan w:val="2"/>
            <w:vAlign w:val="center"/>
          </w:tcPr>
          <w:p w:rsidR="0011509E" w:rsidRPr="00F91C6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1509E">
              <w:rPr>
                <w:rFonts w:ascii="Times New Roman" w:hAnsi="Times New Roman" w:cs="Times New Roman"/>
                <w:sz w:val="24"/>
                <w:szCs w:val="24"/>
              </w:rPr>
              <w:t>OE-1</w:t>
            </w:r>
          </w:p>
        </w:tc>
        <w:tc>
          <w:tcPr>
            <w:tcW w:w="1224" w:type="dxa"/>
            <w:vAlign w:val="center"/>
          </w:tcPr>
          <w:p w:rsidR="0011509E" w:rsidRPr="00F91C6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8" w:type="dxa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  <w:vAlign w:val="center"/>
          </w:tcPr>
          <w:p w:rsidR="0011509E" w:rsidRPr="00AE0155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2"/>
            <w:vAlign w:val="center"/>
          </w:tcPr>
          <w:p w:rsidR="0011509E" w:rsidRPr="00A4548B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9" w:type="dxa"/>
            <w:vAlign w:val="center"/>
          </w:tcPr>
          <w:p w:rsidR="0011509E" w:rsidRPr="00AE0155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CS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11509E" w:rsidRPr="00BF6BD6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  <w:tcBorders>
              <w:right w:val="single" w:sz="4" w:space="0" w:color="auto"/>
            </w:tcBorders>
            <w:vAlign w:val="center"/>
          </w:tcPr>
          <w:p w:rsidR="0011509E" w:rsidRPr="00BF6BD6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E-1</w:t>
            </w:r>
          </w:p>
        </w:tc>
        <w:tc>
          <w:tcPr>
            <w:tcW w:w="121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509E" w:rsidRPr="00BF6BD6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  <w:vAlign w:val="center"/>
          </w:tcPr>
          <w:p w:rsidR="0011509E" w:rsidRPr="00BF6BD6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6E03" w:rsidRPr="00E321E8" w:rsidTr="009F11DC">
        <w:trPr>
          <w:trHeight w:val="227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  <w:vAlign w:val="center"/>
          </w:tcPr>
          <w:p w:rsidR="00246E03" w:rsidRPr="00AE0155" w:rsidRDefault="00EA4737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M</w:t>
            </w:r>
          </w:p>
        </w:tc>
        <w:tc>
          <w:tcPr>
            <w:tcW w:w="1614" w:type="dxa"/>
            <w:gridSpan w:val="2"/>
            <w:vAlign w:val="center"/>
          </w:tcPr>
          <w:p w:rsidR="00246E03" w:rsidRPr="00AE0155" w:rsidRDefault="00EA4737" w:rsidP="00EA47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C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09" w:type="dxa"/>
            <w:vAlign w:val="center"/>
          </w:tcPr>
          <w:p w:rsidR="00246E03" w:rsidRPr="00AE0155" w:rsidRDefault="00EA4737" w:rsidP="00517A37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r>
              <w:rPr>
                <w:rFonts w:ascii="Times New Roman" w:hAnsi="Times New Roman" w:cs="Times New Roman"/>
              </w:rPr>
              <w:t>TP&amp;S</w:t>
            </w:r>
            <w:bookmarkEnd w:id="0"/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0" w:type="dxa"/>
            <w:gridSpan w:val="4"/>
            <w:vAlign w:val="center"/>
          </w:tcPr>
          <w:p w:rsidR="00246E03" w:rsidRPr="00AE0155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STRUCTURAL LAB</w:t>
            </w:r>
          </w:p>
        </w:tc>
      </w:tr>
      <w:tr w:rsidR="0011509E" w:rsidRPr="00E321E8" w:rsidTr="009F11DC">
        <w:trPr>
          <w:trHeight w:val="227"/>
          <w:jc w:val="center"/>
        </w:trPr>
        <w:tc>
          <w:tcPr>
            <w:tcW w:w="1778" w:type="dxa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11509E" w:rsidRPr="00AE0155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&amp;S</w:t>
            </w:r>
          </w:p>
        </w:tc>
        <w:tc>
          <w:tcPr>
            <w:tcW w:w="16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509E" w:rsidRPr="00AE0155" w:rsidRDefault="0011509E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IDGE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11509E" w:rsidRPr="00AE0155" w:rsidRDefault="00EA4737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IDGE</w:t>
            </w: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M</w:t>
            </w:r>
          </w:p>
        </w:tc>
        <w:tc>
          <w:tcPr>
            <w:tcW w:w="4332" w:type="dxa"/>
            <w:gridSpan w:val="3"/>
            <w:tcBorders>
              <w:left w:val="single" w:sz="4" w:space="0" w:color="auto"/>
            </w:tcBorders>
            <w:vAlign w:val="center"/>
          </w:tcPr>
          <w:p w:rsidR="0011509E" w:rsidRPr="00E321E8" w:rsidRDefault="0011509E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t>Project (Specialization Related)</w:t>
            </w:r>
          </w:p>
        </w:tc>
      </w:tr>
      <w:tr w:rsidR="00246E03" w:rsidRPr="00E321E8" w:rsidTr="009F11DC">
        <w:trPr>
          <w:trHeight w:val="20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9"/>
            <w:shd w:val="clear" w:color="auto" w:fill="C2D69B" w:themeFill="accent3" w:themeFillTint="99"/>
            <w:vAlign w:val="center"/>
          </w:tcPr>
          <w:p w:rsidR="00246E03" w:rsidRPr="00432945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306E01" w:rsidRDefault="00306E01" w:rsidP="00CD3A3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CD3A32" w:rsidRPr="00D119F9" w:rsidTr="00B55E43">
        <w:trPr>
          <w:jc w:val="center"/>
        </w:trPr>
        <w:tc>
          <w:tcPr>
            <w:tcW w:w="1399" w:type="dxa"/>
            <w:vAlign w:val="center"/>
          </w:tcPr>
          <w:p w:rsidR="00CD3A32" w:rsidRPr="00D119F9" w:rsidRDefault="00CD3A32" w:rsidP="00B55E43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CD3A32" w:rsidRPr="00D119F9" w:rsidRDefault="00CD3A32" w:rsidP="00B55E4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CD3A32" w:rsidRPr="00D119F9" w:rsidRDefault="00CD3A32" w:rsidP="00B55E4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DA40BB" w:rsidRPr="00D119F9" w:rsidTr="001478FB">
        <w:trPr>
          <w:jc w:val="center"/>
        </w:trPr>
        <w:tc>
          <w:tcPr>
            <w:tcW w:w="1399" w:type="dxa"/>
            <w:vAlign w:val="center"/>
          </w:tcPr>
          <w:p w:rsidR="00DA40BB" w:rsidRDefault="00DA40BB">
            <w:pPr>
              <w:jc w:val="center"/>
            </w:pPr>
            <w:r>
              <w:t>IP6122</w:t>
            </w:r>
          </w:p>
        </w:tc>
        <w:tc>
          <w:tcPr>
            <w:tcW w:w="5558" w:type="dxa"/>
            <w:vAlign w:val="center"/>
          </w:tcPr>
          <w:p w:rsidR="00DA40BB" w:rsidRDefault="00DA40BB">
            <w:pPr>
              <w:jc w:val="center"/>
            </w:pPr>
            <w:r>
              <w:t>Design of Advanced Concrete Structures</w:t>
            </w:r>
          </w:p>
        </w:tc>
        <w:tc>
          <w:tcPr>
            <w:tcW w:w="3292" w:type="dxa"/>
            <w:vAlign w:val="center"/>
          </w:tcPr>
          <w:p w:rsidR="00DA40BB" w:rsidRPr="00054697" w:rsidRDefault="00DA40BB">
            <w:pPr>
              <w:jc w:val="center"/>
            </w:pPr>
            <w:r w:rsidRPr="00054697">
              <w:t xml:space="preserve">Ms. </w:t>
            </w:r>
            <w:proofErr w:type="spellStart"/>
            <w:r w:rsidRPr="00054697">
              <w:t>Osharani</w:t>
            </w:r>
            <w:proofErr w:type="spellEnd"/>
            <w:r w:rsidRPr="00054697">
              <w:t xml:space="preserve"> </w:t>
            </w:r>
            <w:proofErr w:type="spellStart"/>
            <w:r w:rsidRPr="00054697">
              <w:t>Sahoo</w:t>
            </w:r>
            <w:proofErr w:type="spellEnd"/>
          </w:p>
        </w:tc>
      </w:tr>
      <w:tr w:rsidR="00DA40BB" w:rsidRPr="00D119F9" w:rsidTr="001478FB">
        <w:trPr>
          <w:jc w:val="center"/>
        </w:trPr>
        <w:tc>
          <w:tcPr>
            <w:tcW w:w="1399" w:type="dxa"/>
            <w:vAlign w:val="center"/>
          </w:tcPr>
          <w:p w:rsidR="00DA40BB" w:rsidRDefault="00DA40BB">
            <w:pPr>
              <w:jc w:val="center"/>
            </w:pPr>
            <w:r>
              <w:t>IP6124</w:t>
            </w:r>
          </w:p>
        </w:tc>
        <w:tc>
          <w:tcPr>
            <w:tcW w:w="5558" w:type="dxa"/>
            <w:vAlign w:val="center"/>
          </w:tcPr>
          <w:p w:rsidR="00DA40BB" w:rsidRDefault="00DA40BB">
            <w:pPr>
              <w:jc w:val="center"/>
            </w:pPr>
            <w:r>
              <w:t>Theory of Plates and Shells</w:t>
            </w:r>
          </w:p>
        </w:tc>
        <w:tc>
          <w:tcPr>
            <w:tcW w:w="3292" w:type="dxa"/>
            <w:vAlign w:val="center"/>
          </w:tcPr>
          <w:p w:rsidR="00DA40BB" w:rsidRPr="00054697" w:rsidRDefault="00DA40BB">
            <w:pPr>
              <w:jc w:val="center"/>
            </w:pPr>
            <w:r w:rsidRPr="00054697">
              <w:t xml:space="preserve">Mr. </w:t>
            </w:r>
            <w:proofErr w:type="spellStart"/>
            <w:r w:rsidRPr="00054697">
              <w:t>Biswajit</w:t>
            </w:r>
            <w:proofErr w:type="spellEnd"/>
            <w:r w:rsidRPr="00054697">
              <w:t xml:space="preserve"> </w:t>
            </w:r>
            <w:proofErr w:type="spellStart"/>
            <w:r w:rsidRPr="00054697">
              <w:t>Majhi</w:t>
            </w:r>
            <w:proofErr w:type="spellEnd"/>
            <w:r w:rsidRPr="00054697">
              <w:t xml:space="preserve"> </w:t>
            </w:r>
          </w:p>
        </w:tc>
      </w:tr>
      <w:tr w:rsidR="00DA40BB" w:rsidRPr="00D119F9" w:rsidTr="001478FB">
        <w:trPr>
          <w:jc w:val="center"/>
        </w:trPr>
        <w:tc>
          <w:tcPr>
            <w:tcW w:w="1399" w:type="dxa"/>
            <w:vAlign w:val="center"/>
          </w:tcPr>
          <w:p w:rsidR="00DA40BB" w:rsidRDefault="00DA40BB">
            <w:pPr>
              <w:jc w:val="center"/>
            </w:pPr>
            <w:r>
              <w:t>IP6224</w:t>
            </w:r>
          </w:p>
        </w:tc>
        <w:tc>
          <w:tcPr>
            <w:tcW w:w="5558" w:type="dxa"/>
            <w:vAlign w:val="center"/>
          </w:tcPr>
          <w:p w:rsidR="00DA40BB" w:rsidRDefault="00DA40BB">
            <w:pPr>
              <w:jc w:val="center"/>
            </w:pPr>
            <w:r>
              <w:t>Bridge Engineering</w:t>
            </w:r>
          </w:p>
        </w:tc>
        <w:tc>
          <w:tcPr>
            <w:tcW w:w="3292" w:type="dxa"/>
            <w:vAlign w:val="center"/>
          </w:tcPr>
          <w:p w:rsidR="00DA40BB" w:rsidRPr="00054697" w:rsidRDefault="00DA40BB">
            <w:pPr>
              <w:jc w:val="center"/>
            </w:pPr>
            <w:proofErr w:type="spellStart"/>
            <w:r w:rsidRPr="00054697">
              <w:t>Ms.Padmabati</w:t>
            </w:r>
            <w:proofErr w:type="spellEnd"/>
            <w:r w:rsidRPr="00054697">
              <w:t xml:space="preserve"> </w:t>
            </w:r>
            <w:proofErr w:type="spellStart"/>
            <w:r w:rsidRPr="00054697">
              <w:t>Sahoo</w:t>
            </w:r>
            <w:proofErr w:type="spellEnd"/>
          </w:p>
        </w:tc>
      </w:tr>
      <w:tr w:rsidR="00DA40BB" w:rsidRPr="00D119F9" w:rsidTr="001478FB">
        <w:trPr>
          <w:jc w:val="center"/>
        </w:trPr>
        <w:tc>
          <w:tcPr>
            <w:tcW w:w="1399" w:type="dxa"/>
            <w:vAlign w:val="center"/>
          </w:tcPr>
          <w:p w:rsidR="00DA40BB" w:rsidRDefault="00DA40BB">
            <w:pPr>
              <w:jc w:val="center"/>
            </w:pPr>
            <w:r>
              <w:t>IP6228</w:t>
            </w:r>
          </w:p>
        </w:tc>
        <w:tc>
          <w:tcPr>
            <w:tcW w:w="5558" w:type="dxa"/>
            <w:vAlign w:val="center"/>
          </w:tcPr>
          <w:p w:rsidR="00DA40BB" w:rsidRDefault="00DA40BB">
            <w:pPr>
              <w:jc w:val="center"/>
            </w:pPr>
            <w:r>
              <w:t>Advance Construction Material</w:t>
            </w:r>
          </w:p>
        </w:tc>
        <w:tc>
          <w:tcPr>
            <w:tcW w:w="3292" w:type="dxa"/>
            <w:vAlign w:val="center"/>
          </w:tcPr>
          <w:p w:rsidR="00DA40BB" w:rsidRPr="00054697" w:rsidRDefault="00DA40BB">
            <w:pPr>
              <w:jc w:val="center"/>
            </w:pPr>
            <w:r w:rsidRPr="00054697">
              <w:t xml:space="preserve">Ms. </w:t>
            </w:r>
            <w:proofErr w:type="spellStart"/>
            <w:r w:rsidRPr="00054697">
              <w:t>Sabita</w:t>
            </w:r>
            <w:proofErr w:type="spellEnd"/>
            <w:r w:rsidRPr="00054697">
              <w:t xml:space="preserve"> Dash</w:t>
            </w:r>
          </w:p>
        </w:tc>
      </w:tr>
      <w:tr w:rsidR="00DA40BB" w:rsidRPr="00D119F9" w:rsidTr="001478FB">
        <w:trPr>
          <w:jc w:val="center"/>
        </w:trPr>
        <w:tc>
          <w:tcPr>
            <w:tcW w:w="1399" w:type="dxa"/>
            <w:vAlign w:val="center"/>
          </w:tcPr>
          <w:p w:rsidR="00DA40BB" w:rsidRDefault="00DA40BB">
            <w:pPr>
              <w:jc w:val="center"/>
            </w:pPr>
            <w:r>
              <w:t>IP6002</w:t>
            </w:r>
          </w:p>
        </w:tc>
        <w:tc>
          <w:tcPr>
            <w:tcW w:w="5558" w:type="dxa"/>
            <w:vAlign w:val="center"/>
          </w:tcPr>
          <w:p w:rsidR="00DA40BB" w:rsidRDefault="00DA40BB">
            <w:pPr>
              <w:jc w:val="center"/>
            </w:pPr>
            <w:r>
              <w:t>Disaster management</w:t>
            </w:r>
          </w:p>
        </w:tc>
        <w:tc>
          <w:tcPr>
            <w:tcW w:w="3292" w:type="dxa"/>
            <w:vAlign w:val="center"/>
          </w:tcPr>
          <w:p w:rsidR="00DA40BB" w:rsidRPr="00054697" w:rsidRDefault="00DA40BB">
            <w:pPr>
              <w:jc w:val="center"/>
            </w:pPr>
            <w:proofErr w:type="spellStart"/>
            <w:r w:rsidRPr="00054697">
              <w:t>Dr.</w:t>
            </w:r>
            <w:proofErr w:type="spellEnd"/>
            <w:r w:rsidRPr="00054697">
              <w:t xml:space="preserve"> </w:t>
            </w:r>
            <w:proofErr w:type="spellStart"/>
            <w:r w:rsidRPr="00054697">
              <w:t>Soumya</w:t>
            </w:r>
            <w:proofErr w:type="spellEnd"/>
            <w:r w:rsidRPr="00054697">
              <w:t xml:space="preserve"> </w:t>
            </w:r>
            <w:proofErr w:type="spellStart"/>
            <w:r w:rsidRPr="00054697">
              <w:t>Kar</w:t>
            </w:r>
            <w:proofErr w:type="spellEnd"/>
          </w:p>
        </w:tc>
      </w:tr>
      <w:tr w:rsidR="00054697" w:rsidRPr="00D119F9" w:rsidTr="001478FB">
        <w:trPr>
          <w:jc w:val="center"/>
        </w:trPr>
        <w:tc>
          <w:tcPr>
            <w:tcW w:w="1399" w:type="dxa"/>
            <w:vAlign w:val="center"/>
          </w:tcPr>
          <w:p w:rsidR="00054697" w:rsidRDefault="00054697">
            <w:pPr>
              <w:jc w:val="center"/>
            </w:pPr>
            <w:r>
              <w:t>IP6522</w:t>
            </w:r>
          </w:p>
        </w:tc>
        <w:tc>
          <w:tcPr>
            <w:tcW w:w="5558" w:type="dxa"/>
            <w:vAlign w:val="center"/>
          </w:tcPr>
          <w:p w:rsidR="00054697" w:rsidRDefault="00054697">
            <w:pPr>
              <w:jc w:val="center"/>
            </w:pPr>
            <w:r>
              <w:t>Advanced Structural lab</w:t>
            </w:r>
          </w:p>
        </w:tc>
        <w:tc>
          <w:tcPr>
            <w:tcW w:w="3292" w:type="dxa"/>
            <w:vAlign w:val="center"/>
          </w:tcPr>
          <w:p w:rsidR="00054697" w:rsidRPr="00054697" w:rsidRDefault="00054697">
            <w:pPr>
              <w:jc w:val="center"/>
            </w:pPr>
            <w:r w:rsidRPr="00054697">
              <w:t xml:space="preserve">Ms. </w:t>
            </w:r>
            <w:proofErr w:type="spellStart"/>
            <w:r w:rsidRPr="00054697">
              <w:t>Sabita</w:t>
            </w:r>
            <w:proofErr w:type="spellEnd"/>
            <w:r w:rsidRPr="00054697">
              <w:t xml:space="preserve"> Dash,                                           Ms. </w:t>
            </w:r>
            <w:proofErr w:type="spellStart"/>
            <w:r w:rsidRPr="00054697">
              <w:t>Debashree</w:t>
            </w:r>
            <w:proofErr w:type="spellEnd"/>
            <w:r w:rsidRPr="00054697">
              <w:t xml:space="preserve"> </w:t>
            </w:r>
          </w:p>
        </w:tc>
      </w:tr>
      <w:tr w:rsidR="00054697" w:rsidRPr="00D119F9" w:rsidTr="001478FB">
        <w:trPr>
          <w:jc w:val="center"/>
        </w:trPr>
        <w:tc>
          <w:tcPr>
            <w:tcW w:w="1399" w:type="dxa"/>
            <w:vAlign w:val="center"/>
          </w:tcPr>
          <w:p w:rsidR="00054697" w:rsidRDefault="00054697">
            <w:pPr>
              <w:jc w:val="center"/>
            </w:pPr>
            <w:r>
              <w:t>IP6622</w:t>
            </w:r>
          </w:p>
        </w:tc>
        <w:tc>
          <w:tcPr>
            <w:tcW w:w="5558" w:type="dxa"/>
            <w:vAlign w:val="center"/>
          </w:tcPr>
          <w:p w:rsidR="00054697" w:rsidRDefault="00054697">
            <w:pPr>
              <w:jc w:val="center"/>
            </w:pPr>
            <w:r>
              <w:t>Project (Specialization Related)</w:t>
            </w:r>
          </w:p>
        </w:tc>
        <w:tc>
          <w:tcPr>
            <w:tcW w:w="3292" w:type="dxa"/>
            <w:vAlign w:val="center"/>
          </w:tcPr>
          <w:p w:rsidR="00054697" w:rsidRDefault="00054697">
            <w:pPr>
              <w:jc w:val="center"/>
            </w:pPr>
          </w:p>
        </w:tc>
      </w:tr>
      <w:tr w:rsidR="0011509E" w:rsidRPr="00D119F9" w:rsidTr="00B55E43">
        <w:trPr>
          <w:jc w:val="center"/>
        </w:trPr>
        <w:tc>
          <w:tcPr>
            <w:tcW w:w="1399" w:type="dxa"/>
            <w:vAlign w:val="center"/>
          </w:tcPr>
          <w:p w:rsidR="0011509E" w:rsidRDefault="0011509E" w:rsidP="0011509E">
            <w:pPr>
              <w:jc w:val="center"/>
            </w:pPr>
            <w:r w:rsidRPr="0031517C">
              <w:t>OE-1</w:t>
            </w:r>
          </w:p>
        </w:tc>
        <w:tc>
          <w:tcPr>
            <w:tcW w:w="5558" w:type="dxa"/>
          </w:tcPr>
          <w:p w:rsidR="0011509E" w:rsidRPr="00CC0793" w:rsidRDefault="0011509E" w:rsidP="0011509E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AI and Machine Learning</w:t>
            </w:r>
          </w:p>
        </w:tc>
        <w:tc>
          <w:tcPr>
            <w:tcW w:w="3292" w:type="dxa"/>
          </w:tcPr>
          <w:p w:rsidR="0011509E" w:rsidRPr="00CC0793" w:rsidRDefault="0011509E" w:rsidP="0011509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s. </w:t>
            </w:r>
            <w:proofErr w:type="spellStart"/>
            <w:r>
              <w:rPr>
                <w:rFonts w:ascii="Times New Roman" w:hAnsi="Times New Roman" w:cs="Times New Roman"/>
              </w:rPr>
              <w:t>Rashmi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</w:rPr>
              <w:t xml:space="preserve"> (SELS)</w:t>
            </w: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9403D3">
        <w:rPr>
          <w:rFonts w:ascii="Times New Roman" w:hAnsi="Times New Roman" w:cs="Times New Roman"/>
          <w:b/>
          <w:color w:val="FF0000"/>
        </w:rPr>
        <w:t>D 210</w:t>
      </w: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403D3" w:rsidRPr="005C6578" w:rsidSect="00C246AA">
      <w:headerReference w:type="default" r:id="rId9"/>
      <w:pgSz w:w="15840" w:h="12240" w:orient="landscape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ACC" w:rsidRDefault="004F2ACC" w:rsidP="00C37B48">
      <w:pPr>
        <w:spacing w:after="0" w:line="240" w:lineRule="auto"/>
      </w:pPr>
      <w:r>
        <w:separator/>
      </w:r>
    </w:p>
  </w:endnote>
  <w:endnote w:type="continuationSeparator" w:id="0">
    <w:p w:rsidR="004F2ACC" w:rsidRDefault="004F2ACC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ACC" w:rsidRDefault="004F2ACC" w:rsidP="00C37B48">
      <w:pPr>
        <w:spacing w:after="0" w:line="240" w:lineRule="auto"/>
      </w:pPr>
      <w:r>
        <w:separator/>
      </w:r>
    </w:p>
  </w:footnote>
  <w:footnote w:type="continuationSeparator" w:id="0">
    <w:p w:rsidR="004F2ACC" w:rsidRDefault="004F2ACC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E36FBB" w:rsidP="00F40685">
    <w:pPr>
      <w:pStyle w:val="Header"/>
      <w:tabs>
        <w:tab w:val="center" w:pos="1985"/>
        <w:tab w:val="right" w:pos="13041"/>
      </w:tabs>
      <w:jc w:val="center"/>
      <w:rPr>
        <w:rFonts w:ascii="Arial" w:hAnsi="Arial" w:cs="Arial"/>
        <w:b/>
        <w:color w:val="000000"/>
        <w:sz w:val="20"/>
      </w:rPr>
    </w:pPr>
    <w:r>
      <w:rPr>
        <w:rStyle w:val="BookTitle1"/>
        <w:rFonts w:ascii="Arial" w:hAnsi="Arial" w:cs="Arial"/>
        <w:color w:val="000000"/>
        <w:sz w:val="20"/>
      </w:rPr>
      <w:t xml:space="preserve">ODISHA UNIVERSITY OF TECHNOLOGY AND RESEARCH, BHUBANESWAR </w:t>
    </w:r>
  </w:p>
  <w:p w:rsidR="00E36FBB" w:rsidRDefault="00E36FBB" w:rsidP="00F40685">
    <w:pPr>
      <w:pStyle w:val="Header"/>
      <w:tabs>
        <w:tab w:val="center" w:pos="0"/>
        <w:tab w:val="right" w:pos="12900"/>
      </w:tabs>
    </w:pPr>
    <w:r>
      <w:rPr>
        <w:rFonts w:ascii="Arial" w:hAnsi="Arial" w:cs="Arial"/>
        <w:b/>
        <w:color w:val="000000"/>
        <w:sz w:val="20"/>
      </w:rPr>
      <w:t xml:space="preserve">                                                         Techno Campus, </w:t>
    </w:r>
    <w:proofErr w:type="spellStart"/>
    <w:r>
      <w:rPr>
        <w:rFonts w:ascii="Arial" w:hAnsi="Arial" w:cs="Arial"/>
        <w:b/>
        <w:color w:val="000000"/>
        <w:sz w:val="20"/>
      </w:rPr>
      <w:t>Ghatikia</w:t>
    </w:r>
    <w:proofErr w:type="spellEnd"/>
    <w:r>
      <w:rPr>
        <w:rFonts w:ascii="Arial" w:hAnsi="Arial" w:cs="Arial"/>
        <w:b/>
        <w:color w:val="000000"/>
        <w:sz w:val="20"/>
      </w:rPr>
      <w:t xml:space="preserve">, P.O. </w:t>
    </w:r>
    <w:proofErr w:type="spellStart"/>
    <w:r>
      <w:rPr>
        <w:rFonts w:ascii="Arial" w:hAnsi="Arial" w:cs="Arial"/>
        <w:b/>
        <w:color w:val="000000"/>
        <w:sz w:val="20"/>
      </w:rPr>
      <w:t>Mahalaxmivihar</w:t>
    </w:r>
    <w:proofErr w:type="spellEnd"/>
    <w:r>
      <w:rPr>
        <w:rFonts w:ascii="Arial" w:hAnsi="Arial" w:cs="Arial"/>
        <w:b/>
        <w:color w:val="000000"/>
        <w:sz w:val="20"/>
      </w:rPr>
      <w:t xml:space="preserve">, Bhubaneswar -751029 </w:t>
    </w:r>
  </w:p>
  <w:p w:rsidR="00E36FBB" w:rsidRDefault="00E36FBB" w:rsidP="00F40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358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3448"/>
    <w:rsid w:val="00043627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697"/>
    <w:rsid w:val="0005476A"/>
    <w:rsid w:val="0005609F"/>
    <w:rsid w:val="00056311"/>
    <w:rsid w:val="00057A2C"/>
    <w:rsid w:val="00057E4B"/>
    <w:rsid w:val="000602D5"/>
    <w:rsid w:val="0006067E"/>
    <w:rsid w:val="00060F2C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15C6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1C45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2E9B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509E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3A5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D7DD6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19E0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3D49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699"/>
    <w:rsid w:val="00245D8D"/>
    <w:rsid w:val="00246D01"/>
    <w:rsid w:val="00246E03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3E29"/>
    <w:rsid w:val="002A43CD"/>
    <w:rsid w:val="002A7C7B"/>
    <w:rsid w:val="002B0FCA"/>
    <w:rsid w:val="002B182F"/>
    <w:rsid w:val="002B4B87"/>
    <w:rsid w:val="002B4D4B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35D4"/>
    <w:rsid w:val="002E4952"/>
    <w:rsid w:val="002E6834"/>
    <w:rsid w:val="002E6DBD"/>
    <w:rsid w:val="002F10B6"/>
    <w:rsid w:val="002F3914"/>
    <w:rsid w:val="002F71A5"/>
    <w:rsid w:val="00302220"/>
    <w:rsid w:val="0030356D"/>
    <w:rsid w:val="003043E5"/>
    <w:rsid w:val="00304DA9"/>
    <w:rsid w:val="00306B90"/>
    <w:rsid w:val="00306E01"/>
    <w:rsid w:val="0030702B"/>
    <w:rsid w:val="0030737C"/>
    <w:rsid w:val="00313250"/>
    <w:rsid w:val="0031517C"/>
    <w:rsid w:val="00316DCE"/>
    <w:rsid w:val="00320056"/>
    <w:rsid w:val="00321174"/>
    <w:rsid w:val="00322B5B"/>
    <w:rsid w:val="003255F2"/>
    <w:rsid w:val="003263DA"/>
    <w:rsid w:val="00327479"/>
    <w:rsid w:val="0033198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4D8C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129D"/>
    <w:rsid w:val="00383C20"/>
    <w:rsid w:val="00385D48"/>
    <w:rsid w:val="00386497"/>
    <w:rsid w:val="00387320"/>
    <w:rsid w:val="003905A4"/>
    <w:rsid w:val="00391289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C02"/>
    <w:rsid w:val="003F0F0B"/>
    <w:rsid w:val="003F1B9D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2986"/>
    <w:rsid w:val="004245A3"/>
    <w:rsid w:val="00424884"/>
    <w:rsid w:val="00424E1D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6A2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1FEF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FF4"/>
    <w:rsid w:val="004E6BF7"/>
    <w:rsid w:val="004E7BA7"/>
    <w:rsid w:val="004F2ACC"/>
    <w:rsid w:val="004F45C4"/>
    <w:rsid w:val="004F6F18"/>
    <w:rsid w:val="004F72C1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445"/>
    <w:rsid w:val="005315C8"/>
    <w:rsid w:val="00532B43"/>
    <w:rsid w:val="00534CEC"/>
    <w:rsid w:val="00534E48"/>
    <w:rsid w:val="0053666B"/>
    <w:rsid w:val="00537945"/>
    <w:rsid w:val="0054079F"/>
    <w:rsid w:val="005425AD"/>
    <w:rsid w:val="005443C6"/>
    <w:rsid w:val="0054458E"/>
    <w:rsid w:val="00551E46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77808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5F52B4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87A"/>
    <w:rsid w:val="006519B0"/>
    <w:rsid w:val="00651A5D"/>
    <w:rsid w:val="00656434"/>
    <w:rsid w:val="00656D8E"/>
    <w:rsid w:val="00657E7A"/>
    <w:rsid w:val="00660329"/>
    <w:rsid w:val="00660958"/>
    <w:rsid w:val="00662054"/>
    <w:rsid w:val="0066277D"/>
    <w:rsid w:val="006631BC"/>
    <w:rsid w:val="006631E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51B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1B6F"/>
    <w:rsid w:val="006B280A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55C"/>
    <w:rsid w:val="006D0843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1252"/>
    <w:rsid w:val="00705A16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8C1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2DFA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5133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5336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25AA"/>
    <w:rsid w:val="007A3815"/>
    <w:rsid w:val="007A49D3"/>
    <w:rsid w:val="007B110A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24CA"/>
    <w:rsid w:val="007E61D8"/>
    <w:rsid w:val="007E7470"/>
    <w:rsid w:val="007F12F2"/>
    <w:rsid w:val="007F2A67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07D10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C70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037"/>
    <w:rsid w:val="00877166"/>
    <w:rsid w:val="00880CE0"/>
    <w:rsid w:val="00884585"/>
    <w:rsid w:val="0088582E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96EC7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5899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B26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5339"/>
    <w:rsid w:val="00916AE5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246F6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4EA8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1DC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1600"/>
    <w:rsid w:val="00A634D4"/>
    <w:rsid w:val="00A63704"/>
    <w:rsid w:val="00A64740"/>
    <w:rsid w:val="00A661D5"/>
    <w:rsid w:val="00A66492"/>
    <w:rsid w:val="00A67B1D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C21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5379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2A4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936"/>
    <w:rsid w:val="00B50A05"/>
    <w:rsid w:val="00B511F7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4060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38B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0CCB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6AA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56FD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079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3A32"/>
    <w:rsid w:val="00CD420B"/>
    <w:rsid w:val="00CD4A03"/>
    <w:rsid w:val="00CD5BD4"/>
    <w:rsid w:val="00CD627E"/>
    <w:rsid w:val="00CD6B1E"/>
    <w:rsid w:val="00CE0DD5"/>
    <w:rsid w:val="00CE174B"/>
    <w:rsid w:val="00CE388C"/>
    <w:rsid w:val="00CE4EC7"/>
    <w:rsid w:val="00CE5069"/>
    <w:rsid w:val="00CE6ADB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53A0"/>
    <w:rsid w:val="00D46466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197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DC2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2D62"/>
    <w:rsid w:val="00DA33E7"/>
    <w:rsid w:val="00DA40BB"/>
    <w:rsid w:val="00DA6407"/>
    <w:rsid w:val="00DB07A2"/>
    <w:rsid w:val="00DB1840"/>
    <w:rsid w:val="00DB2607"/>
    <w:rsid w:val="00DB3EEA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5D3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AC1"/>
    <w:rsid w:val="00E26D07"/>
    <w:rsid w:val="00E26D96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23F7"/>
    <w:rsid w:val="00E53002"/>
    <w:rsid w:val="00E54639"/>
    <w:rsid w:val="00E552D8"/>
    <w:rsid w:val="00E5671C"/>
    <w:rsid w:val="00E573E1"/>
    <w:rsid w:val="00E60A3D"/>
    <w:rsid w:val="00E60C6D"/>
    <w:rsid w:val="00E61D33"/>
    <w:rsid w:val="00E63C69"/>
    <w:rsid w:val="00E63F71"/>
    <w:rsid w:val="00E64040"/>
    <w:rsid w:val="00E64AFA"/>
    <w:rsid w:val="00E65819"/>
    <w:rsid w:val="00E66339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5246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37"/>
    <w:rsid w:val="00EA475C"/>
    <w:rsid w:val="00EA4F4A"/>
    <w:rsid w:val="00EA61E2"/>
    <w:rsid w:val="00EA69F1"/>
    <w:rsid w:val="00EA7D47"/>
    <w:rsid w:val="00EB0D96"/>
    <w:rsid w:val="00EB1F28"/>
    <w:rsid w:val="00EB2530"/>
    <w:rsid w:val="00EB398D"/>
    <w:rsid w:val="00EB3D10"/>
    <w:rsid w:val="00EB496C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493B"/>
    <w:rsid w:val="00F1565F"/>
    <w:rsid w:val="00F16029"/>
    <w:rsid w:val="00F167CC"/>
    <w:rsid w:val="00F17ED6"/>
    <w:rsid w:val="00F206B2"/>
    <w:rsid w:val="00F20E26"/>
    <w:rsid w:val="00F217C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454D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24D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5FC4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2FBF"/>
    <w:rsid w:val="00FB41A9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389492-C6B0-44B5-92C1-DD5C60781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5928D-0497-43CF-B445-E0FC87A27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7</cp:revision>
  <cp:lastPrinted>2015-07-17T07:10:00Z</cp:lastPrinted>
  <dcterms:created xsi:type="dcterms:W3CDTF">2024-01-11T08:35:00Z</dcterms:created>
  <dcterms:modified xsi:type="dcterms:W3CDTF">2024-02-02T05:50:00Z</dcterms:modified>
</cp:coreProperties>
</file>